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081CD1B" w:rsidR="000C49FD" w:rsidRPr="00443A64" w:rsidRDefault="00443A64" w:rsidP="00E31880">
      <w:pPr>
        <w:jc w:val="center"/>
        <w:rPr>
          <w:b/>
          <w:bCs/>
          <w:sz w:val="32"/>
          <w:szCs w:val="32"/>
        </w:rPr>
      </w:pPr>
      <w:r w:rsidRPr="00443A64">
        <w:rPr>
          <w:b/>
          <w:bCs/>
          <w:sz w:val="32"/>
          <w:szCs w:val="32"/>
        </w:rPr>
        <w:t>(</w:t>
      </w:r>
      <w:r w:rsidR="001720BB">
        <w:rPr>
          <w:b/>
          <w:bCs/>
          <w:sz w:val="32"/>
          <w:szCs w:val="32"/>
        </w:rPr>
        <w:t>Washingto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C621C5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720BB">
        <w:rPr>
          <w:sz w:val="22"/>
          <w:szCs w:val="22"/>
        </w:rPr>
        <w:t>Washingt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6CBBDD" w:rsidR="00C543C7" w:rsidRDefault="001720BB"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FE345" w14:textId="77777777" w:rsidR="00783164" w:rsidRDefault="00783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7C996BF" w:rsidR="004F70A3" w:rsidRPr="00783164" w:rsidRDefault="004F70A3" w:rsidP="00783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9B954" w14:textId="77777777" w:rsidR="00783164" w:rsidRDefault="00783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C7435" w14:textId="77777777" w:rsidR="00783164" w:rsidRDefault="007831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4CD8C7" w:rsidR="004F70A3" w:rsidRPr="00783164" w:rsidRDefault="004F70A3" w:rsidP="007831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5F007" w14:textId="77777777" w:rsidR="00783164" w:rsidRDefault="00783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1267745">
    <w:abstractNumId w:val="3"/>
  </w:num>
  <w:num w:numId="2" w16cid:durableId="339477752">
    <w:abstractNumId w:val="2"/>
  </w:num>
  <w:num w:numId="3" w16cid:durableId="660426558">
    <w:abstractNumId w:val="0"/>
  </w:num>
  <w:num w:numId="4" w16cid:durableId="906840563">
    <w:abstractNumId w:val="4"/>
  </w:num>
  <w:num w:numId="5" w16cid:durableId="16361078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720BB"/>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83164"/>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